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igeria</w:t>
      </w:r>
      <w:r>
        <w:t xml:space="preserve"> </w:t>
      </w:r>
      <w:r>
        <w:t xml:space="preserve">Lagos</w:t>
      </w:r>
    </w:p>
    <w:bookmarkStart w:id="21" w:name="X886d7ab4c2f7171a7af180a57297592c8de8f14"/>
    <w:p>
      <w:pPr>
        <w:pStyle w:val="Heading1"/>
      </w:pPr>
      <w:r>
        <w:t xml:space="preserve">Scholarship Application Letter for Medical Researcher Position in Nigeria Lagos</w:t>
      </w:r>
    </w:p>
    <w:p>
      <w:pPr>
        <w:pStyle w:val="FirstParagraph"/>
      </w:pPr>
      <w:r>
        <w:rPr>
          <w:bCs/>
          <w:b/>
        </w:rPr>
        <w:t xml:space="preserve">Date:</w:t>
      </w:r>
      <w:r>
        <w:t xml:space="preserve"> </w:t>
      </w:r>
      <w:r>
        <w:t xml:space="preserve">October 26, 2023</w:t>
      </w:r>
      <w:r>
        <w:br/>
      </w:r>
      <w:r>
        <w:rPr>
          <w:bCs/>
          <w:b/>
        </w:rPr>
        <w:t xml:space="preserve">Applicant Name:</w:t>
      </w:r>
      <w:r>
        <w:t xml:space="preserve"> </w:t>
      </w:r>
      <w:r>
        <w:t xml:space="preserve">Dr. Amina Okafor</w:t>
      </w:r>
      <w:r>
        <w:br/>
      </w:r>
      <w:r>
        <w:rPr>
          <w:bCs/>
          <w:b/>
        </w:rPr>
        <w:t xml:space="preserve">Address:</w:t>
      </w:r>
      <w:r>
        <w:t xml:space="preserve"> </w:t>
      </w:r>
      <w:r>
        <w:t xml:space="preserve">45 University Avenue, Surulere, Lagos State, Nigeria</w:t>
      </w:r>
      <w:r>
        <w:br/>
      </w:r>
      <w:r>
        <w:rPr>
          <w:bCs/>
          <w:b/>
        </w:rPr>
        <w:t xml:space="preserve">Email:</w:t>
      </w:r>
      <w:r>
        <w:t xml:space="preserve"> </w:t>
      </w:r>
      <w:r>
        <w:t xml:space="preserve">a.okafor@medicalresearchng.org</w:t>
      </w:r>
      <w:r>
        <w:br/>
      </w:r>
      <w:r>
        <w:rPr>
          <w:bCs/>
          <w:b/>
        </w:rPr>
        <w:t xml:space="preserve">Contact:</w:t>
      </w:r>
      <w:r>
        <w:t xml:space="preserve"> </w:t>
      </w:r>
      <w:r>
        <w:t xml:space="preserve">+234 803 123 4567</w:t>
      </w:r>
    </w:p>
    <w:p>
      <w:pPr>
        <w:pStyle w:val="BodyText"/>
      </w:pPr>
      <w:r>
        <w:rPr>
          <w:bCs/>
          <w:b/>
        </w:rPr>
        <w:t xml:space="preserve">To:</w:t>
      </w:r>
      <w:r>
        <w:br/>
      </w:r>
      <w:r>
        <w:t xml:space="preserve">Scholarship Selection Committee</w:t>
      </w:r>
      <w:r>
        <w:br/>
      </w:r>
      <w:r>
        <w:t xml:space="preserve">African Institute for Health Innovation (AIHI)</w:t>
      </w:r>
      <w:r>
        <w:br/>
      </w:r>
      <w:r>
        <w:t xml:space="preserve">15 Marina, Lagos Island, Lagos State</w:t>
      </w:r>
      <w:r>
        <w:br/>
      </w:r>
      <w:r>
        <w:t xml:space="preserve">Nigeria</w:t>
      </w:r>
    </w:p>
    <w:bookmarkStart w:id="20" w:name="Xcdc0243a41ed055bc095b339fffc8fdca34eb87"/>
    <w:p>
      <w:pPr>
        <w:pStyle w:val="Heading2"/>
      </w:pPr>
      <w:r>
        <w:t xml:space="preserve">Subject: Formal Application for Medical Researcher Scholarship at AIHI in Nigeria Lagos</w:t>
      </w:r>
    </w:p>
    <w:p>
      <w:pPr>
        <w:pStyle w:val="FirstParagraph"/>
      </w:pPr>
      <w:r>
        <w:t xml:space="preserve">Dear Esteemed Scholarship Selection Committee,</w:t>
      </w:r>
    </w:p>
    <w:p>
      <w:pPr>
        <w:pStyle w:val="BodyText"/>
      </w:pPr>
      <w:r>
        <w:t xml:space="preserve">It is with profound enthusiasm and unwavering commitment to advancing healthcare solutions that I submit my application for the prestigious Medical Researcher Scholarship at the African Institute for Health Innovation (AIHI) in Nigeria Lagos. As a dedicated medical scientist with five years of specialized research experience in tropical infectious diseases, I have meticulously designed this</w:t>
      </w:r>
      <w:r>
        <w:t xml:space="preserve"> </w:t>
      </w:r>
      <w:r>
        <w:rPr>
          <w:iCs/>
          <w:i/>
        </w:rPr>
        <w:t xml:space="preserve">Scholarship Application Letter</w:t>
      </w:r>
      <w:r>
        <w:t xml:space="preserve"> </w:t>
      </w:r>
      <w:r>
        <w:t xml:space="preserve">to articulate how this opportunity aligns with my professional mission and Nigeria's urgent healthcare imperatives.</w:t>
      </w:r>
    </w:p>
    <w:p>
      <w:pPr>
        <w:pStyle w:val="BodyText"/>
      </w:pPr>
      <w:r>
        <w:t xml:space="preserve">My academic foundation began at the University of Lagos, where I earned a Master of Science in Tropical Medicine (2018), followed by a Ph.D. in Molecular Epidemiology from the College of Medicine, University of Ibadan (2021). My doctoral research focused on genomic surveillance of multidrug-resistant malaria parasites across Lagos State's urban and peri-urban communities – a critical issue where Lagos alone accounts for 35% of Nigeria's annual malaria burden. This work, published in the</w:t>
      </w:r>
      <w:r>
        <w:t xml:space="preserve"> </w:t>
      </w:r>
      <w:r>
        <w:rPr>
          <w:iCs/>
          <w:i/>
        </w:rPr>
        <w:t xml:space="preserve">African Journal of Medical Research</w:t>
      </w:r>
      <w:r>
        <w:t xml:space="preserve"> </w:t>
      </w:r>
      <w:r>
        <w:t xml:space="preserve">(Vol. 42, Issue 3), revealed alarming mutation patterns in Plasmodium falciparum strains that directly impact treatment efficacy across Nigerian healthcare facilities. My fieldwork across Lagos' major hospitals – including LASUTH and LUTH – cemented my understanding of the complex interplay between urban density, socioeconomic factors, and disease transmission dynamics unique to Nigeria Lagos.</w:t>
      </w:r>
    </w:p>
    <w:p>
      <w:pPr>
        <w:pStyle w:val="BodyText"/>
      </w:pPr>
      <w:r>
        <w:t xml:space="preserve">What drives my research passion is the stark reality that Nigeria loses over 80,000 children annually to preventable diseases like malaria and diarrheal illnesses – many occurring within Lagos' densely populated neighborhoods. My recent project on community-based early detection systems for typhoid fever (funded by the Nigerian Institute of Medical Research) demonstrated a 42% reduction in severe cases when leveraging mobile health technology tailored for Lagos' informal settlements. This success, however, exposed a critical gap: without specialized training in advanced genomic analysis and AI-driven disease modeling, our interventions remain reactive rather than predictive. The</w:t>
      </w:r>
      <w:r>
        <w:t xml:space="preserve"> </w:t>
      </w:r>
      <w:r>
        <w:rPr>
          <w:iCs/>
          <w:i/>
        </w:rPr>
        <w:t xml:space="preserve">Medical Researcher</w:t>
      </w:r>
      <w:r>
        <w:t xml:space="preserve"> </w:t>
      </w:r>
      <w:r>
        <w:t xml:space="preserve">Scholarship at AIHI represents the precise catalyst I require to bridge this knowledge chasm.</w:t>
      </w:r>
    </w:p>
    <w:p>
      <w:pPr>
        <w:pStyle w:val="BodyText"/>
      </w:pPr>
      <w:r>
        <w:t xml:space="preserve">I have carefully researched AIHI's Lagos campus, particularly its state-of-the-art Center for Precision Public Health – a facility uniquely positioned to address Nigeria's health challenges through localized innovation. The institute’s current project on "AI-Driven Predictive Analytics for Urban Disease Outbreaks" directly complements my research on malaria resistance patterns. I am eager to contribute to this initiative by integrating my fieldwork data from Lagos communities with AIHI's computational resources, creating a predictive model that can forecast disease surges in real-time across Lagos State’s diverse districts. This approach would transform public health responses from emergency-driven to proactive – a necessity for a megacity like Nigeria Lagos where healthcare infrastructure is stretched beyond capacity.</w:t>
      </w:r>
    </w:p>
    <w:p>
      <w:pPr>
        <w:pStyle w:val="BodyText"/>
      </w:pPr>
      <w:r>
        <w:t xml:space="preserve">The scholarship package, including funding for genomic sequencing equipment and advanced data science certification at AIHI's partner institution (University of Lagos Data Science Institute), will enable me to establish the first-ever community-based pathogen surveillance network in Lagos. This network would directly serve communities like Ajegunle, where I conducted my malaria fieldwork, by providing weekly pathogen reports to local clinics. Critically, I will develop training modules for 50+ frontline healthcare workers across Lagos State health facilities – ensuring sustainable capacity building rather than a one-off research project. The</w:t>
      </w:r>
      <w:r>
        <w:t xml:space="preserve"> </w:t>
      </w:r>
      <w:r>
        <w:rPr>
          <w:iCs/>
          <w:i/>
        </w:rPr>
        <w:t xml:space="preserve">Scholarship Application Letter</w:t>
      </w:r>
      <w:r>
        <w:t xml:space="preserve"> </w:t>
      </w:r>
      <w:r>
        <w:t xml:space="preserve">must emphasize that this is not merely academic pursuit; it's a strategic intervention to strengthen Nigeria's public health safety net where 70% of the population relies on under-resourced government hospitals.</w:t>
      </w:r>
    </w:p>
    <w:p>
      <w:pPr>
        <w:pStyle w:val="BodyText"/>
      </w:pPr>
      <w:r>
        <w:t xml:space="preserve">My professional journey has been defined by navigating Lagos' healthcare ecosystem complexities. As a Research Fellow at the Federal Ministry of Health (2021-2023), I coordinated Nigeria's first cross-state malaria vaccine efficacy study involving 15,000 children across Lagos and Ogun States. This experience taught me that successful medical research in Nigeria Lagos demands cultural intelligence – understanding how traditional healers influence treatment adherence in communities like Surulere, or how traffic congestion affects emergency response times in Ikeja. My proposed project incorporates these nuances through community health worker partnerships, ensuring interventions respect local contexts while delivering scientific rigor.</w:t>
      </w:r>
    </w:p>
    <w:p>
      <w:pPr>
        <w:pStyle w:val="BodyText"/>
      </w:pPr>
      <w:r>
        <w:t xml:space="preserve">I am particularly inspired by AIHI's commitment to "Healthcare for Lagos, By Lagos" – a philosophy that mirrors my own vision. Having witnessed my grandmother's preventable death from undiagnosed hypertension in a crowded Lagos clinic (2019), I've dedicated myself to creating healthcare systems where quality care isn't dictated by geography or income. This scholarship would empower me to develop low-cost diagnostic tools using AI and mobile technology – concepts I pioneered during my fellowship with the Nigeria Health Watch initiative. My goal is not just to publish research, but to see algorithms deployed in Lagos' primary health centers within 18 months of completing the program.</w:t>
      </w:r>
    </w:p>
    <w:p>
      <w:pPr>
        <w:pStyle w:val="BodyText"/>
      </w:pPr>
      <w:r>
        <w:t xml:space="preserve">Nigeria's healthcare system faces unprecedented challenges: a 50% increase in non-communicable diseases since 2015, critical shortages of specialized medical personnel (only 3 doctors per 10,000 people), and climate-driven disease patterns affecting Lagos' coastal communities. As a</w:t>
      </w:r>
      <w:r>
        <w:t xml:space="preserve"> </w:t>
      </w:r>
      <w:r>
        <w:rPr>
          <w:iCs/>
          <w:i/>
        </w:rPr>
        <w:t xml:space="preserve">Medical Researcher</w:t>
      </w:r>
      <w:r>
        <w:t xml:space="preserve"> </w:t>
      </w:r>
      <w:r>
        <w:t xml:space="preserve">deeply rooted in Nigeria Lagos, I understand these challenges cannot be solved through foreign models alone. My proposed research framework – grounded in local data from our own neighborhoods – will produce actionable insights that can scale across West Africa, positioning Nigeria as a leader in urban health innovation rather than merely an implementer of international protocols.</w:t>
      </w:r>
    </w:p>
    <w:p>
      <w:pPr>
        <w:pStyle w:val="BodyText"/>
      </w:pPr>
      <w:r>
        <w:t xml:space="preserve">With the AIHI Scholarship, I will not only advance my technical capabilities but also establish a sustainable research hub at Lagos University Teaching Hospital. This hub will serve as a training ground for 15 young Nigerian researchers annually, creating a pipeline of locally trained scientists who understand Nigeria Lagos' unique health landscape. My track record – including securing NIMR grants and co-authoring 12 peer-reviewed publications focused on Nigerian disease patterns – demonstrates my ability to deliver tangible outcomes within Nigeria's research ecosystem.</w:t>
      </w:r>
    </w:p>
    <w:p>
      <w:pPr>
        <w:pStyle w:val="BodyText"/>
      </w:pPr>
      <w:r>
        <w:t xml:space="preserve">As the most populous city in Africa with over 20 million residents, Lagos embodies both the challenges and opportunities for transformative medical research. I am eager to contribute my expertise in epidemiological modeling and community engagement to AIHI's mission. The investment this scholarship represents will yield exponential returns: not just data, but improved health outcomes for thousands of Lagosians who currently lack access to timely, evidence-based care.</w:t>
      </w:r>
    </w:p>
    <w:p>
      <w:pPr>
        <w:pStyle w:val="BodyText"/>
      </w:pPr>
      <w:r>
        <w:t xml:space="preserve">I respectfully request the opportunity to discuss how my vision aligns with AIHI's strategic goals during an interview at your earliest convenience. My CV and three letters of recommendation from Prof. Chika Nwosu (Director, NIMR) and Dr. Emeka Okoro (Head of Tropical Medicine, LUTH) are attached for your review.</w:t>
      </w:r>
    </w:p>
    <w:p>
      <w:pPr>
        <w:pStyle w:val="BodyText"/>
      </w:pPr>
      <w:r>
        <w:t xml:space="preserve">Thank you for considering my application to become a catalyst for change in Nigeria Lagos through medical research excellence.</w:t>
      </w:r>
    </w:p>
    <w:p>
      <w:pPr>
        <w:pStyle w:val="BodyText"/>
      </w:pPr>
      <w:r>
        <w:t xml:space="preserve">Sincerely,</w:t>
      </w:r>
      <w:r>
        <w:br/>
      </w:r>
      <w:r>
        <w:t xml:space="preserve">Dr. Amina Okafor</w:t>
      </w:r>
      <w:r>
        <w:br/>
      </w:r>
      <w:r>
        <w:rPr>
          <w:iCs/>
          <w:i/>
        </w:rPr>
        <w:t xml:space="preserve">Medical Researcher | Specialist in Tropical Infectious Diseas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cholarship Application Letter - Nigeria Lagos</dc:title>
  <dc:creator/>
  <dc:language>en</dc:language>
  <cp:keywords/>
  <dcterms:created xsi:type="dcterms:W3CDTF">2026-07-24T20:44:07Z</dcterms:created>
  <dcterms:modified xsi:type="dcterms:W3CDTF">2026-07-24T20:44:07Z</dcterms:modified>
</cp:coreProperties>
</file>

<file path=docProps/custom.xml><?xml version="1.0" encoding="utf-8"?>
<Properties xmlns="http://schemas.openxmlformats.org/officeDocument/2006/custom-properties" xmlns:vt="http://schemas.openxmlformats.org/officeDocument/2006/docPropsVTypes"/>
</file>